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01FB" w:rsidRDefault="0074044C" w:rsidP="00D53D69">
      <w:pPr>
        <w:spacing w:line="360" w:lineRule="auto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797685</wp:posOffset>
                </wp:positionV>
                <wp:extent cx="5255812" cy="453225"/>
                <wp:effectExtent l="0" t="0" r="0" b="44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812" cy="453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53D69" w:rsidRPr="00D53D69" w:rsidRDefault="00D53D69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1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tack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 w:rsidR="005937D2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a line of 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41.55pt;width:413.85pt;height:35.7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" filled="f" stroked="f" strokeweight=".5pt">
                <v:textbox>
                  <w:txbxContent>
                    <w:p w:rsidR="00D53D69" w:rsidRPr="00D53D69" w:rsidRDefault="00D53D69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1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tack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 w:rsidR="005937D2">
                        <w:rPr>
                          <w:rFonts w:ascii="Times New Roman" w:hAnsi="Times New Roman" w:cs="Times New Roman"/>
                          <w:sz w:val="24"/>
                        </w:rPr>
                        <w:t xml:space="preserve"> of a line of wor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D69" w:rsidRPr="00D53D69">
        <w:rPr>
          <w:rFonts w:ascii="Times New Roman" w:hAnsi="Times New Roman" w:cs="Times New Roman"/>
          <w:b/>
          <w:sz w:val="24"/>
          <w:u w:val="single"/>
        </w:rPr>
        <w:t>Appendix</w:t>
      </w:r>
      <w:r w:rsidR="00D53D6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686FF06" wp14:editId="03F24042">
            <wp:simplePos x="0" y="0"/>
            <wp:positionH relativeFrom="margin">
              <wp:posOffset>0</wp:posOffset>
            </wp:positionH>
            <wp:positionV relativeFrom="paragraph">
              <wp:posOffset>365125</wp:posOffset>
            </wp:positionV>
            <wp:extent cx="5699760" cy="158304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1583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A01FB" w:rsidRPr="00AA01FB" w:rsidRDefault="00AA01FB" w:rsidP="00AA01FB">
      <w:pPr>
        <w:rPr>
          <w:rFonts w:ascii="Times New Roman" w:hAnsi="Times New Roman" w:cs="Times New Roman"/>
          <w:sz w:val="24"/>
        </w:rPr>
      </w:pPr>
    </w:p>
    <w:p w:rsidR="00AA01FB" w:rsidRPr="00AA01FB" w:rsidRDefault="0074044C" w:rsidP="00AA01F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F2F521" wp14:editId="40B2ED7F">
                <wp:simplePos x="0" y="0"/>
                <wp:positionH relativeFrom="margin">
                  <wp:align>left</wp:align>
                </wp:positionH>
                <wp:positionV relativeFrom="paragraph">
                  <wp:posOffset>1794786</wp:posOffset>
                </wp:positionV>
                <wp:extent cx="5255812" cy="453225"/>
                <wp:effectExtent l="0" t="0" r="0" b="444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812" cy="453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A01FB" w:rsidRPr="00D53D69" w:rsidRDefault="00AA01FB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 w:rsidR="00BB47D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2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tack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custom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F2F521" id="Text Box 2" o:spid="_x0000_s1027" type="#_x0000_t202" style="position:absolute;margin-left:0;margin-top:141.3pt;width:413.85pt;height:35.7pt;z-index:25166233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" filled="f" stroked="f" strokeweight=".5pt">
                <v:textbox>
                  <w:txbxContent>
                    <w:p w:rsidR="00AA01FB" w:rsidRPr="00D53D69" w:rsidRDefault="00AA01FB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 w:rsidR="00BB47D4">
                        <w:rPr>
                          <w:rFonts w:ascii="Times New Roman" w:hAnsi="Times New Roman" w:cs="Times New Roman"/>
                          <w:sz w:val="24"/>
                        </w:rPr>
                        <w:t>2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tack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custom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61315</wp:posOffset>
            </wp:positionV>
            <wp:extent cx="5658485" cy="154241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485" cy="1542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A01FB" w:rsidRPr="00AA01FB" w:rsidRDefault="00AA01FB" w:rsidP="00AA01FB">
      <w:pPr>
        <w:rPr>
          <w:rFonts w:ascii="Times New Roman" w:hAnsi="Times New Roman" w:cs="Times New Roman"/>
          <w:sz w:val="24"/>
        </w:rPr>
      </w:pPr>
    </w:p>
    <w:p w:rsidR="00AA01FB" w:rsidRPr="00AA01FB" w:rsidRDefault="0074044C" w:rsidP="00AA01F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4E93630" wp14:editId="11D0AF46">
            <wp:simplePos x="0" y="0"/>
            <wp:positionH relativeFrom="margin">
              <wp:posOffset>-635</wp:posOffset>
            </wp:positionH>
            <wp:positionV relativeFrom="paragraph">
              <wp:posOffset>343535</wp:posOffset>
            </wp:positionV>
            <wp:extent cx="5845175" cy="155829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175" cy="1558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1C4C88" wp14:editId="2BB10314">
                <wp:simplePos x="0" y="0"/>
                <wp:positionH relativeFrom="margin">
                  <wp:posOffset>-580</wp:posOffset>
                </wp:positionH>
                <wp:positionV relativeFrom="paragraph">
                  <wp:posOffset>1850280</wp:posOffset>
                </wp:positionV>
                <wp:extent cx="5255260" cy="452755"/>
                <wp:effectExtent l="0" t="0" r="0" b="444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260" cy="452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B47D4" w:rsidRPr="00D53D69" w:rsidRDefault="00BB47D4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3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Queue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custom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1C4C88" id="Text Box 6" o:spid="_x0000_s1028" type="#_x0000_t202" style="position:absolute;margin-left:-.05pt;margin-top:145.7pt;width:413.8pt;height:35.6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" filled="f" stroked="f" strokeweight=".5pt">
                <v:textbox>
                  <w:txbxContent>
                    <w:p w:rsidR="00BB47D4" w:rsidRPr="00D53D69" w:rsidRDefault="00BB47D4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3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Queue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custom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510B7" w:rsidRDefault="00D510B7" w:rsidP="00AA01FB">
      <w:pPr>
        <w:rPr>
          <w:rFonts w:ascii="Times New Roman" w:hAnsi="Times New Roman" w:cs="Times New Roman"/>
          <w:sz w:val="24"/>
        </w:rPr>
      </w:pPr>
    </w:p>
    <w:p w:rsidR="00D510B7" w:rsidRDefault="00D510B7" w:rsidP="00AA01FB">
      <w:pPr>
        <w:rPr>
          <w:rFonts w:ascii="Times New Roman" w:hAnsi="Times New Roman" w:cs="Times New Roman"/>
          <w:sz w:val="24"/>
        </w:rPr>
      </w:pPr>
    </w:p>
    <w:p w:rsidR="00D510B7" w:rsidRDefault="00D510B7" w:rsidP="00AA01FB">
      <w:pPr>
        <w:rPr>
          <w:rFonts w:ascii="Times New Roman" w:hAnsi="Times New Roman" w:cs="Times New Roman"/>
          <w:sz w:val="24"/>
        </w:rPr>
      </w:pPr>
    </w:p>
    <w:p w:rsidR="00D53D69" w:rsidRDefault="00CE4AC9" w:rsidP="00AA01F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504DA0" wp14:editId="19BED729">
                <wp:simplePos x="0" y="0"/>
                <wp:positionH relativeFrom="margin">
                  <wp:posOffset>969838</wp:posOffset>
                </wp:positionH>
                <wp:positionV relativeFrom="paragraph">
                  <wp:posOffset>4054475</wp:posOffset>
                </wp:positionV>
                <wp:extent cx="3912042" cy="286247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042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E4AC9" w:rsidRPr="00D53D69" w:rsidRDefault="00CE4AC9" w:rsidP="00CE4AC9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tack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 pile of magaz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04DA0" id="Text Box 8" o:spid="_x0000_s1029" type="#_x0000_t202" style="position:absolute;margin-left:76.35pt;margin-top:319.25pt;width:308.05pt;height:22.5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" filled="f" stroked="f" strokeweight=".5pt">
                <v:textbox>
                  <w:txbxContent>
                    <w:p w:rsidR="00CE4AC9" w:rsidRPr="00D53D69" w:rsidRDefault="00CE4AC9" w:rsidP="00CE4AC9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4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tack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a pile of magazin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044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6075CF8F" wp14:editId="22A89A1C">
            <wp:simplePos x="0" y="0"/>
            <wp:positionH relativeFrom="margin">
              <wp:posOffset>-635</wp:posOffset>
            </wp:positionH>
            <wp:positionV relativeFrom="paragraph">
              <wp:posOffset>0</wp:posOffset>
            </wp:positionV>
            <wp:extent cx="1407160" cy="4441825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444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10B7">
        <w:rPr>
          <w:rFonts w:ascii="Times New Roman" w:hAnsi="Times New Roman" w:cs="Times New Roman"/>
          <w:sz w:val="24"/>
        </w:rPr>
        <w:t xml:space="preserve"> </w:t>
      </w:r>
    </w:p>
    <w:p w:rsidR="0013703A" w:rsidRDefault="00D510B7" w:rsidP="00AA01F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C5C447" wp14:editId="19079ADB">
                <wp:simplePos x="0" y="0"/>
                <wp:positionH relativeFrom="margin">
                  <wp:align>left</wp:align>
                </wp:positionH>
                <wp:positionV relativeFrom="paragraph">
                  <wp:posOffset>1541560</wp:posOffset>
                </wp:positionV>
                <wp:extent cx="3912042" cy="286247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042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510B7" w:rsidRPr="00D53D69" w:rsidRDefault="00D510B7" w:rsidP="00CE4AC9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 w:rsidR="00FD7C97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tack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 series of jo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5C447" id="Text Box 10" o:spid="_x0000_s1030" type="#_x0000_t202" style="position:absolute;margin-left:0;margin-top:121.4pt;width:308.05pt;height:22.5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" filled="f" stroked="f" strokeweight=".5pt">
                <v:textbox>
                  <w:txbxContent>
                    <w:p w:rsidR="00D510B7" w:rsidRPr="00D53D69" w:rsidRDefault="00D510B7" w:rsidP="00CE4AC9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 w:rsidR="00FD7C97">
                        <w:rPr>
                          <w:rFonts w:ascii="Times New Roman" w:hAnsi="Times New Roman" w:cs="Times New Roman"/>
                          <w:sz w:val="24"/>
                        </w:rPr>
                        <w:t>5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tack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a series of job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F4208C" wp14:editId="6B919849">
            <wp:extent cx="5839824" cy="159821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799" cy="1615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3703A" w:rsidRDefault="0013703A" w:rsidP="0013703A">
      <w:pPr>
        <w:rPr>
          <w:rFonts w:ascii="Times New Roman" w:hAnsi="Times New Roman" w:cs="Times New Roman"/>
          <w:sz w:val="24"/>
        </w:rPr>
      </w:pPr>
    </w:p>
    <w:p w:rsidR="00C05C61" w:rsidRDefault="0013703A" w:rsidP="0013703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C238CF2" wp14:editId="2AE320F1">
                <wp:simplePos x="0" y="0"/>
                <wp:positionH relativeFrom="margin">
                  <wp:align>left</wp:align>
                </wp:positionH>
                <wp:positionV relativeFrom="paragraph">
                  <wp:posOffset>1542139</wp:posOffset>
                </wp:positionV>
                <wp:extent cx="3912042" cy="286247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042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703A" w:rsidRPr="00D53D69" w:rsidRDefault="0013703A" w:rsidP="00CE4AC9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 w:rsidR="00FD7C97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6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 w:rsidRPr="00FD7C97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Queue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 series of jo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38CF2" id="Text Box 12" o:spid="_x0000_s1031" type="#_x0000_t202" style="position:absolute;margin-left:0;margin-top:121.45pt;width:308.05pt;height:22.5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" filled="f" stroked="f" strokeweight=".5pt">
                <v:textbox>
                  <w:txbxContent>
                    <w:p w:rsidR="0013703A" w:rsidRPr="00D53D69" w:rsidRDefault="0013703A" w:rsidP="00CE4AC9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 w:rsidR="00FD7C97">
                        <w:rPr>
                          <w:rFonts w:ascii="Times New Roman" w:hAnsi="Times New Roman" w:cs="Times New Roman"/>
                          <w:sz w:val="24"/>
                        </w:rPr>
                        <w:t>6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 w:rsidRPr="00FD7C97"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Queue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a series of job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50B06B" wp14:editId="6D8CFEB1">
            <wp:extent cx="5845482" cy="15584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562" cy="15694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05C61" w:rsidRDefault="00C05C6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D510B7" w:rsidRDefault="00C05C61" w:rsidP="00C05C6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868F0C2" wp14:editId="3CE8FD72">
                <wp:simplePos x="0" y="0"/>
                <wp:positionH relativeFrom="margin">
                  <wp:posOffset>0</wp:posOffset>
                </wp:positionH>
                <wp:positionV relativeFrom="paragraph">
                  <wp:posOffset>1557655</wp:posOffset>
                </wp:positionV>
                <wp:extent cx="3912042" cy="286247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042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05C61" w:rsidRPr="00D53D69" w:rsidRDefault="00C05C61" w:rsidP="00C05C61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7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Stack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line of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8F0C2" id="Text Box 14" o:spid="_x0000_s1032" type="#_x0000_t202" style="position:absolute;margin-left:0;margin-top:122.65pt;width:308.05pt;height:22.5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" filled="f" stroked="f" strokeweight=".5pt">
                <v:textbox>
                  <w:txbxContent>
                    <w:p w:rsidR="00C05C61" w:rsidRPr="00D53D69" w:rsidRDefault="00C05C61" w:rsidP="00C05C61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7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Stack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a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line of peop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7852774D" wp14:editId="0EB7C8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697855" cy="155829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1558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F03">
        <w:rPr>
          <w:rFonts w:ascii="Times New Roman" w:hAnsi="Times New Roman" w:cs="Times New Roman"/>
          <w:sz w:val="24"/>
        </w:rPr>
        <w:t xml:space="preserve"> </w:t>
      </w:r>
    </w:p>
    <w:p w:rsidR="00376F03" w:rsidRDefault="00376F03" w:rsidP="00C05C61">
      <w:pPr>
        <w:rPr>
          <w:rFonts w:ascii="Times New Roman" w:hAnsi="Times New Roman" w:cs="Times New Roman"/>
          <w:sz w:val="24"/>
        </w:rPr>
      </w:pPr>
    </w:p>
    <w:p w:rsidR="00FF0846" w:rsidRDefault="00376F03" w:rsidP="00C05C6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66CE8F3" wp14:editId="7B31A2D2">
                <wp:simplePos x="0" y="0"/>
                <wp:positionH relativeFrom="margin">
                  <wp:align>left</wp:align>
                </wp:positionH>
                <wp:positionV relativeFrom="paragraph">
                  <wp:posOffset>1541891</wp:posOffset>
                </wp:positionV>
                <wp:extent cx="3912042" cy="286247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2042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76F03" w:rsidRPr="00D53D69" w:rsidRDefault="00376F03" w:rsidP="00C05C61">
                            <w:pPr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8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  <w:t>Queue</w:t>
                            </w:r>
                            <w:r w:rsidRPr="00D53D69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Structur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of 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line of peo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CE8F3" id="Text Box 16" o:spid="_x0000_s1033" type="#_x0000_t202" style="position:absolute;margin-left:0;margin-top:121.4pt;width:308.05pt;height:22.55pt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" filled="f" stroked="f" strokeweight=".5pt">
                <v:textbox>
                  <w:txbxContent>
                    <w:p w:rsidR="00376F03" w:rsidRPr="00D53D69" w:rsidRDefault="00376F03" w:rsidP="00C05C61">
                      <w:pPr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8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</w:rPr>
                        <w:t>Queue</w:t>
                      </w:r>
                      <w:r w:rsidRPr="00D53D69">
                        <w:rPr>
                          <w:rFonts w:ascii="Times New Roman" w:hAnsi="Times New Roman" w:cs="Times New Roman"/>
                          <w:sz w:val="24"/>
                        </w:rPr>
                        <w:t xml:space="preserve"> Structur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of a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line of peop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31AEA6" wp14:editId="5005DF36">
            <wp:extent cx="5785840" cy="15425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12" cy="1568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F0846" w:rsidRDefault="00FF0846" w:rsidP="00FF0846">
      <w:pPr>
        <w:rPr>
          <w:rFonts w:ascii="Times New Roman" w:hAnsi="Times New Roman" w:cs="Times New Roman"/>
          <w:sz w:val="24"/>
        </w:rPr>
      </w:pPr>
    </w:p>
    <w:p w:rsidR="00376F03" w:rsidRPr="00FF0846" w:rsidRDefault="00376F03" w:rsidP="00FF0846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376F03" w:rsidRPr="00FF08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sTQzsDCwAHKMLZR0lIJTi4sz8/NACgxrAWmIwWssAAAA"/>
  </w:docVars>
  <w:rsids>
    <w:rsidRoot w:val="00326BFC"/>
    <w:rsid w:val="0013703A"/>
    <w:rsid w:val="00326BFC"/>
    <w:rsid w:val="00376F03"/>
    <w:rsid w:val="005937D2"/>
    <w:rsid w:val="00621F01"/>
    <w:rsid w:val="0074044C"/>
    <w:rsid w:val="00AA01FB"/>
    <w:rsid w:val="00BB47D4"/>
    <w:rsid w:val="00C05C61"/>
    <w:rsid w:val="00CE4AC9"/>
    <w:rsid w:val="00D510B7"/>
    <w:rsid w:val="00D53D69"/>
    <w:rsid w:val="00F23E49"/>
    <w:rsid w:val="00FB19A8"/>
    <w:rsid w:val="00FC3454"/>
    <w:rsid w:val="00FD7C97"/>
    <w:rsid w:val="00FF0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7C47E"/>
  <w15:chartTrackingRefBased/>
  <w15:docId w15:val="{76C88115-2D1C-4E71-9229-F00ABC07E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13</cp:revision>
  <dcterms:created xsi:type="dcterms:W3CDTF">2018-10-29T01:20:00Z</dcterms:created>
  <dcterms:modified xsi:type="dcterms:W3CDTF">2018-10-29T01:34:00Z</dcterms:modified>
</cp:coreProperties>
</file>